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Casablanca,</w:t>
      </w:r>
      <w:r>
        <w:t xml:space="preserve"> </w:t>
      </w:r>
      <w:r>
        <w:t xml:space="preserve">Morocco</w:t>
      </w:r>
    </w:p>
    <w:bookmarkStart w:id="20" w:name="Xa4f9b5478d204054438d31d51fad62b67487c78"/>
    <w:p>
      <w:pPr>
        <w:pStyle w:val="Heading1"/>
      </w:pPr>
      <w:r>
        <w:t xml:space="preserve">INTERNATIONAL ACTING INTERNSHIP APPLICATION LETTER</w:t>
      </w:r>
    </w:p>
    <w:p>
      <w:pPr>
        <w:pStyle w:val="FirstParagraph"/>
      </w:pPr>
      <w:r>
        <w:t xml:space="preserve">For Actor Position in Morocco Casablanca</w:t>
      </w:r>
    </w:p>
    <w:bookmarkEnd w:id="20"/>
    <w:p>
      <w:pPr>
        <w:pStyle w:val="BodyText"/>
      </w:pPr>
      <w:r>
        <w:t xml:space="preserve">Amina Benali</w:t>
      </w:r>
      <w:r>
        <w:br/>
      </w:r>
      <w:r>
        <w:t xml:space="preserve">45 Rue des Écoles, Hay Mohammadi</w:t>
      </w:r>
      <w:r>
        <w:br/>
      </w:r>
      <w:r>
        <w:t xml:space="preserve">Rabat, Morocco</w:t>
      </w:r>
      <w:r>
        <w:br/>
      </w:r>
      <w:r>
        <w:t xml:space="preserve">amina.benali@theatre.ma | +212 6 00 123 456</w:t>
      </w:r>
    </w:p>
    <w:p>
      <w:pPr>
        <w:pStyle w:val="BodyText"/>
      </w:pPr>
      <w:r>
        <w:t xml:space="preserve">October 26, 2023</w:t>
      </w:r>
    </w:p>
    <w:p>
      <w:pPr>
        <w:pStyle w:val="BodyText"/>
      </w:pPr>
      <w:r>
        <w:t xml:space="preserve">Director of Artistic Development</w:t>
      </w:r>
      <w:r>
        <w:br/>
      </w:r>
      <w:r>
        <w:t xml:space="preserve">Dar al-Ma'mûn Theatre Company</w:t>
      </w:r>
      <w:r>
        <w:br/>
      </w:r>
      <w:r>
        <w:t xml:space="preserve">Rue de la Liberté, Casablanca, Morocco</w:t>
      </w:r>
    </w:p>
    <w:p>
      <w:pPr>
        <w:pStyle w:val="BodyText"/>
      </w:pPr>
      <w:r>
        <w:t xml:space="preserve">Dear Esteemed Directors,</w:t>
      </w:r>
    </w:p>
    <w:p>
      <w:pPr>
        <w:pStyle w:val="BodyText"/>
      </w:pPr>
      <w:r>
        <w:t xml:space="preserve">It is with profound enthusiasm and deep cultural reverence that I submit my application for the Acting Internship position at Dar al-Ma'mûn Theatre Company in Casablanca, Morocco. As a dedicated student of dramatic arts and an emerging actor deeply rooted in Moroccan cultural identity, I have long admired your company's pioneering work in fusing traditional Moroccan theatrical forms with contemporary global narratives. This internship represents not merely a professional opportunity, but a meaningful alignment with my artistic journey and commitment to contributing to Morocco Casablanca's vibrant creative ecosystem.</w:t>
      </w:r>
      <w:r>
        <w:t xml:space="preserve"> </w:t>
      </w:r>
      <w:r>
        <w:t xml:space="preserve">My passion for acting began in the intimate spaces of Rabat’s community theaters, where I first experienced the transformative power of performance. However, it was during my participation in the annual "Mawazine Theatre Festival" that I truly understood theater’s role as a cultural bridge – an experience that now compels me to seek growth within Morocco Casablanca's most dynamic artistic hub. Dar al-Ma'mûn's recent production of "Sidi M'hamed: The Weaver of Stories," which reimagined Berber oral traditions through modern staging, exemplifies the exact innovative spirit I aspire to embody as an Actor intern. This project resonated with my own thesis research on "Folk Narrative Adaptation in Maghrebi Theatre," where I explored how local storytelling techniques can elevate universal human experiences – a philosophy central to your company's mission.</w:t>
      </w:r>
      <w:r>
        <w:t xml:space="preserve"> </w:t>
      </w:r>
      <w:r>
        <w:t xml:space="preserve">What particularly draws me to this Internship Application Letter opportunity is your organization's distinctive commitment to nurturing homegrown talent while embracing international perspectives. My academic background at the École Nationale des Beaux-Arts de Casablanca (ENBA) provided rigorous training in both classical European techniques and Moroccan performance traditions. I have mastered Arabic dialects of the northern and southern regions, studied Gnawa musical rhythms for dramatic expression, and completed a semester-long apprenticeship with Tanger's Theatre Collective where I assisted in adapting pre-colonial Amazigh folktales for contemporary audiences. These experiences have equipped me with the linguistic agility and cultural sensitivity essential to thrive in Morocco Casablanca’s diverse artistic landscape.</w:t>
      </w:r>
      <w:r>
        <w:t xml:space="preserve"> </w:t>
      </w:r>
      <w:r>
        <w:t xml:space="preserve">During my time at ENBA, I spearheaded a student initiative creating "Casablanca Street Theatre" performances in the historic Habous district – staging improvised vignettes based on neighborhood interactions. This project demanded rapid adaptation to spontaneous audiences, environmental constraints, and cross-cultural communication – skills directly transferable to your company's community engagement programs. I documented this work through a series of short films now used as training materials by Casablanca's Municipal Arts Council, demonstrating my ability to contribute beyond the stage. As an Actor in your internship program, I would bring this same proactive approach: developing new performance pieces rooted in Casablanca’s daily life while respecting its complex socio-cultural fabric.</w:t>
      </w:r>
      <w:r>
        <w:t xml:space="preserve"> </w:t>
      </w:r>
      <w:r>
        <w:t xml:space="preserve">I understand that effective acting in Morocco Casablanca requires more than technical skill; it demands cultural humility and contextual intelligence. My family's long history in the port city of Mohammedia (just 30km from Casablanca) has immersed me in the coastal community's rhythms, dialects, and traditions – from fishing village celebrations to Andalusian music gatherings. This lived experience allows me to authentically portray characters whose lives reflect Morocco's urban-rural continuum. I have studied extensively under Master Actor Fatima Zohra Boukhatem (a former Dar al-Ma'mûn ensemble member), learning how Moroccan theater distinguishes itself through its emphasis on communal storytelling rather than individual heroism – a philosophy that aligns perfectly with your company's artistic identity.</w:t>
      </w:r>
      <w:r>
        <w:t xml:space="preserve"> </w:t>
      </w:r>
      <w:r>
        <w:t xml:space="preserve">The significance of this internship extends beyond personal development; it represents an opportunity to contribute meaningfully to Morocco Casablanca's cultural narrative. As the city rapidly evolves into Africa's premier creative destination, I am committed to ensuring its theatrical voice remains authentically Moroccan while engaging globally. My proposed project for the internship includes developing "Casablanca Voices," a series of monologues based on oral histories from the city’s immigrant communities – a concept I've already discussed with your cultural outreach team during my visit to Dar al-Ma'mûn last month. This initiative would directly support your 2024 Community Storytelling Project while providing me the chance to apply my training in authentic, socially relevant performance.</w:t>
      </w:r>
      <w:r>
        <w:t xml:space="preserve"> </w:t>
      </w:r>
      <w:r>
        <w:t xml:space="preserve">What distinguishes me as an Actor intern is my unwavering dedication to artistic integrity within cultural context. Unlike many interns who seek only technical skill acquisition, I approach acting as a form of cultural preservation and dialogue. During my internship at Rabat's Theatre du Soleil, I declined an opportunity to adapt a European play with culturally insensitive costumes – instead proposing and co-developing "The Orange Seller’s Song," which reinterpreted Moroccan folklore using local textiles and music. This experience taught me that true artistic contribution requires respect for cultural specificity – a principle I will carry into every rehearsal at Dar al-Ma'mûn.</w:t>
      </w:r>
      <w:r>
        <w:t xml:space="preserve"> </w:t>
      </w:r>
      <w:r>
        <w:t xml:space="preserve">As Morocco continues to position Casablanca as Africa's creative capital, your institution stands at the forefront of this movement. I am eager to learn from your master practitioners while contributing my energy to projects like "Casablanca Nights" – a new initiative bringing theater directly into the city’s underserved neighborhoods. My fluency in Arabic, French, and basic English would enable seamless collaboration across your international partnerships with companies like Théâtre de la Ville (Paris) and the National Theatre of Ghana.</w:t>
      </w:r>
      <w:r>
        <w:t xml:space="preserve"> </w:t>
      </w:r>
      <w:r>
        <w:t xml:space="preserve">In closing, this Internship Application Letter represents far more than a formal request; it is a declaration of my commitment to becoming an integral part of Morocco Casablanca’s artistic future. I am prepared to dedicate every ounce of my passion, cultural awareness, and technical training to your company’s mission. I have attached my portfolio including rehearsal videos, written analysis pieces on Moroccan theater history, and letters of recommendation from Master Actor Fatima Zohra Boukhatem and Professor Youssef El Khattabi (Director Emeritus of ENBA).</w:t>
      </w:r>
      <w:r>
        <w:t xml:space="preserve"> </w:t>
      </w:r>
      <w:r>
        <w:t xml:space="preserve">Thank you for considering my application. I welcome the opportunity to discuss how my background in authentic Moroccan performance can support Dar al-Ma'mûn's vision during an interview at your earliest convenience.</w:t>
      </w:r>
      <w:r>
        <w:t xml:space="preserve"> </w:t>
      </w:r>
      <w:r>
        <w:t xml:space="preserve">With profound respect and artistic anticipation,</w:t>
      </w:r>
    </w:p>
    <w:p>
      <w:pPr>
        <w:pStyle w:val="BodyText"/>
      </w:pPr>
      <w:r>
        <w:t xml:space="preserve">Sincerely,</w:t>
      </w:r>
      <w:r>
        <w:br/>
      </w:r>
      <w:r>
        <w:br/>
      </w:r>
      <w:r>
        <w:t xml:space="preserve">Amina Benali</w:t>
      </w:r>
      <w:r>
        <w:br/>
      </w:r>
      <w:r>
        <w:t xml:space="preserve">Actor &amp; Dramatic Arts Stud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Casablanca, Morocco</dc:title>
  <dc:creator/>
  <dc:language>en</dc:language>
  <cp:keywords/>
  <dcterms:created xsi:type="dcterms:W3CDTF">2026-07-20T04:30:44Z</dcterms:created>
  <dcterms:modified xsi:type="dcterms:W3CDTF">2026-07-20T04:30:44Z</dcterms:modified>
</cp:coreProperties>
</file>

<file path=docProps/custom.xml><?xml version="1.0" encoding="utf-8"?>
<Properties xmlns="http://schemas.openxmlformats.org/officeDocument/2006/custom-properties" xmlns:vt="http://schemas.openxmlformats.org/officeDocument/2006/docPropsVTypes"/>
</file>